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85902" w14:textId="1B5912B0" w:rsidR="00144A19" w:rsidRDefault="003C5E74">
      <w:r>
        <w:t>1)</w:t>
      </w:r>
      <w:r w:rsidR="00144A19">
        <w:t>Magento2</w:t>
      </w:r>
      <w:proofErr w:type="gramStart"/>
      <w:r w:rsidR="00144A19">
        <w:t>-  2.4</w:t>
      </w:r>
      <w:proofErr w:type="gramEnd"/>
    </w:p>
    <w:p w14:paraId="0676BF3F" w14:textId="7752D069" w:rsidR="00A16B9E" w:rsidRDefault="001E40D6">
      <w:hyperlink r:id="rId5" w:history="1">
        <w:r w:rsidR="00144A19" w:rsidRPr="00CD5ECF">
          <w:rPr>
            <w:rStyle w:val="Hyperlink"/>
          </w:rPr>
          <w:t>https://github.com/magento/magento2/tree/2.4</w:t>
        </w:r>
      </w:hyperlink>
    </w:p>
    <w:p w14:paraId="0B393C63" w14:textId="206A113C" w:rsidR="00144A19" w:rsidRDefault="00144A19">
      <w:proofErr w:type="gramStart"/>
      <w:r>
        <w:t>cloned(</w:t>
      </w:r>
      <w:proofErr w:type="gramEnd"/>
      <w:r>
        <w:t xml:space="preserve">code-copied using </w:t>
      </w:r>
      <w:proofErr w:type="spellStart"/>
      <w:r>
        <w:t>githubdesktop</w:t>
      </w:r>
      <w:proofErr w:type="spellEnd"/>
      <w:r>
        <w:t>)</w:t>
      </w:r>
    </w:p>
    <w:p w14:paraId="2023E95E" w14:textId="6F98CED2" w:rsidR="00144A19" w:rsidRDefault="003C5E74">
      <w:r>
        <w:t>2)</w:t>
      </w:r>
      <w:proofErr w:type="spellStart"/>
      <w:r w:rsidR="00144A19">
        <w:t>sonarcube</w:t>
      </w:r>
      <w:proofErr w:type="spellEnd"/>
      <w:r w:rsidR="00144A19">
        <w:t xml:space="preserve"> installation—</w:t>
      </w:r>
    </w:p>
    <w:p w14:paraId="06321386" w14:textId="544350F7" w:rsidR="00144A19" w:rsidRDefault="001E40D6">
      <w:hyperlink r:id="rId6" w:history="1">
        <w:r w:rsidR="00144A19" w:rsidRPr="00CD5ECF">
          <w:rPr>
            <w:rStyle w:val="Hyperlink"/>
          </w:rPr>
          <w:t>https://docs.sonarqube.org/latest/setup/get-started-2-minutes/</w:t>
        </w:r>
      </w:hyperlink>
    </w:p>
    <w:p w14:paraId="3585E52E" w14:textId="17808AC1" w:rsidR="003C5E74" w:rsidRDefault="003C5E74">
      <w:r>
        <w:t>3)</w:t>
      </w:r>
    </w:p>
    <w:p w14:paraId="4F1714CC" w14:textId="77777777" w:rsidR="00144A19" w:rsidRPr="00144A19" w:rsidRDefault="00144A19" w:rsidP="00144A19">
      <w:pPr>
        <w:pStyle w:val="HTMLPreformatted"/>
        <w:pBdr>
          <w:top w:val="single" w:sz="6" w:space="9" w:color="E6E6E6"/>
          <w:left w:val="single" w:sz="6" w:space="9" w:color="E6E6E6"/>
          <w:bottom w:val="single" w:sz="6" w:space="9" w:color="E6E6E6"/>
          <w:right w:val="single" w:sz="6" w:space="9" w:color="E6E6E6"/>
        </w:pBdr>
        <w:shd w:val="clear" w:color="auto" w:fill="F9F9FB"/>
        <w:spacing w:line="240" w:lineRule="atLeast"/>
      </w:pPr>
      <w:r>
        <w:t xml:space="preserve">unzip and from win86 folder CMD and execute </w:t>
      </w:r>
      <w:r w:rsidRPr="00144A19">
        <w:rPr>
          <w:sz w:val="18"/>
          <w:szCs w:val="18"/>
        </w:rPr>
        <w:t>StartSonar.bat</w:t>
      </w:r>
    </w:p>
    <w:p w14:paraId="37AE3F79" w14:textId="09D30CEF" w:rsidR="00144A19" w:rsidRDefault="003C5E74">
      <w:r>
        <w:t>4) add this /cube/bin into ENV PATH</w:t>
      </w:r>
    </w:p>
    <w:p w14:paraId="00A3D12B" w14:textId="279C15C5" w:rsidR="003C5E74" w:rsidRDefault="003C5E74"/>
    <w:p w14:paraId="72127390" w14:textId="02E3D5AC" w:rsidR="003C5E74" w:rsidRDefault="003C5E74" w:rsidP="003C5E74">
      <w:pPr>
        <w:shd w:val="clear" w:color="auto" w:fill="F9F9FB"/>
        <w:spacing w:before="100" w:beforeAutospacing="1" w:after="0" w:line="240" w:lineRule="auto"/>
        <w:rPr>
          <w:sz w:val="23"/>
          <w:szCs w:val="23"/>
        </w:rPr>
      </w:pPr>
      <w:r>
        <w:t>5)</w:t>
      </w:r>
      <w:r w:rsidRPr="003C5E74">
        <w:rPr>
          <w:sz w:val="23"/>
          <w:szCs w:val="23"/>
        </w:rPr>
        <w:t xml:space="preserve"> </w:t>
      </w:r>
      <w:r>
        <w:rPr>
          <w:sz w:val="23"/>
          <w:szCs w:val="23"/>
        </w:rPr>
        <w:t>Log in to </w:t>
      </w:r>
      <w:hyperlink r:id="rId7" w:tgtFrame="_blank" w:history="1">
        <w:r>
          <w:rPr>
            <w:rStyle w:val="Hyperlink"/>
            <w:color w:val="347CAB"/>
            <w:sz w:val="23"/>
            <w:szCs w:val="23"/>
          </w:rPr>
          <w:t>http://localhost:9000</w:t>
        </w:r>
      </w:hyperlink>
      <w:r>
        <w:rPr>
          <w:sz w:val="23"/>
          <w:szCs w:val="23"/>
        </w:rPr>
        <w:t> using System Administrator credentials (login=admin, password=admin).</w:t>
      </w:r>
    </w:p>
    <w:p w14:paraId="087EEFAA" w14:textId="77777777" w:rsidR="003C5E74" w:rsidRPr="003C5E74" w:rsidRDefault="003C5E74" w:rsidP="003C5E74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>Click the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Create new project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 button.</w:t>
      </w:r>
    </w:p>
    <w:p w14:paraId="08BD09E7" w14:textId="77777777" w:rsidR="003C5E74" w:rsidRPr="003C5E74" w:rsidRDefault="003C5E74" w:rsidP="003C5E74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>When asked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How do you want to create your project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, select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Manually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.</w:t>
      </w:r>
    </w:p>
    <w:p w14:paraId="57319EC9" w14:textId="77777777" w:rsidR="003C5E74" w:rsidRPr="003C5E74" w:rsidRDefault="003C5E74" w:rsidP="003C5E74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>Give your project a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Project key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 and a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Display name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 and click the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Set Up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 button.</w:t>
      </w:r>
    </w:p>
    <w:p w14:paraId="25A563E1" w14:textId="77777777" w:rsidR="003C5E74" w:rsidRPr="003C5E74" w:rsidRDefault="003C5E74" w:rsidP="003C5E74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>Under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Provide a token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, select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Generate a token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. Give your token a name, click the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Generate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 button, and click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Continue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.</w:t>
      </w:r>
    </w:p>
    <w:p w14:paraId="54F586EE" w14:textId="3A7C84C6" w:rsidR="003C5E74" w:rsidRDefault="003C5E74" w:rsidP="003C5E74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 xml:space="preserve">Select your project's main </w:t>
      </w:r>
      <w:proofErr w:type="gramStart"/>
      <w:r w:rsidRPr="003C5E74">
        <w:rPr>
          <w:rFonts w:ascii="Times New Roman" w:eastAsia="Times New Roman" w:hAnsi="Times New Roman" w:cs="Times New Roman"/>
          <w:sz w:val="23"/>
          <w:szCs w:val="23"/>
        </w:rPr>
        <w:t>language</w:t>
      </w:r>
      <w:r>
        <w:rPr>
          <w:rFonts w:ascii="Times New Roman" w:eastAsia="Times New Roman" w:hAnsi="Times New Roman" w:cs="Times New Roman"/>
          <w:sz w:val="23"/>
          <w:szCs w:val="23"/>
        </w:rPr>
        <w:t>(</w:t>
      </w:r>
      <w:proofErr w:type="gramEnd"/>
      <w:r>
        <w:rPr>
          <w:rFonts w:ascii="Times New Roman" w:eastAsia="Times New Roman" w:hAnsi="Times New Roman" w:cs="Times New Roman"/>
          <w:sz w:val="23"/>
          <w:szCs w:val="23"/>
        </w:rPr>
        <w:t>PHP)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 xml:space="preserve"> under </w:t>
      </w:r>
      <w:r w:rsidRPr="003C5E74">
        <w:rPr>
          <w:rFonts w:ascii="Times New Roman" w:eastAsia="Times New Roman" w:hAnsi="Times New Roman" w:cs="Times New Roman"/>
          <w:b/>
          <w:bCs/>
          <w:sz w:val="23"/>
          <w:szCs w:val="23"/>
        </w:rPr>
        <w:t>Run analysis on your project</w:t>
      </w:r>
      <w:r w:rsidRPr="003C5E74">
        <w:rPr>
          <w:rFonts w:ascii="Times New Roman" w:eastAsia="Times New Roman" w:hAnsi="Times New Roman" w:cs="Times New Roman"/>
          <w:sz w:val="23"/>
          <w:szCs w:val="23"/>
        </w:rPr>
        <w:t>, </w:t>
      </w:r>
    </w:p>
    <w:p w14:paraId="42C271B6" w14:textId="55FE8049" w:rsidR="003C5E74" w:rsidRDefault="003C5E74" w:rsidP="003C5E74">
      <w:pPr>
        <w:shd w:val="clear" w:color="auto" w:fill="FFFFFF"/>
        <w:spacing w:before="100" w:beforeAutospacing="1" w:after="0" w:line="240" w:lineRule="auto"/>
        <w:ind w:left="360"/>
        <w:rPr>
          <w:rFonts w:ascii="Times New Roman" w:eastAsia="Times New Roman" w:hAnsi="Times New Roman" w:cs="Times New Roman"/>
          <w:sz w:val="23"/>
          <w:szCs w:val="23"/>
        </w:rPr>
      </w:pPr>
    </w:p>
    <w:p w14:paraId="1A4E813D" w14:textId="6ABBEF3D" w:rsidR="003C5E74" w:rsidRDefault="003C5E74" w:rsidP="003C5E7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>Refer this</w:t>
      </w:r>
    </w:p>
    <w:p w14:paraId="50C0C2F2" w14:textId="77777777" w:rsidR="003C5E74" w:rsidRPr="003C5E74" w:rsidRDefault="003C5E74" w:rsidP="003C5E74">
      <w:pPr>
        <w:pStyle w:val="ListParagraph"/>
        <w:rPr>
          <w:rFonts w:ascii="Times New Roman" w:eastAsia="Times New Roman" w:hAnsi="Times New Roman" w:cs="Times New Roman"/>
          <w:sz w:val="23"/>
          <w:szCs w:val="23"/>
        </w:rPr>
      </w:pPr>
    </w:p>
    <w:p w14:paraId="1F8C60FD" w14:textId="29F49079" w:rsidR="003C5E74" w:rsidRDefault="003C5E74" w:rsidP="003C5E74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 w:rsidRPr="003C5E74">
        <w:rPr>
          <w:rFonts w:ascii="Times New Roman" w:eastAsia="Times New Roman" w:hAnsi="Times New Roman" w:cs="Times New Roman"/>
          <w:sz w:val="23"/>
          <w:szCs w:val="23"/>
        </w:rPr>
        <w:t xml:space="preserve">http://localhost:9000/documentation/analysis/scan/sonarscanner/ </w:t>
      </w:r>
    </w:p>
    <w:p w14:paraId="26573C36" w14:textId="7BADBDAD" w:rsidR="003C5E74" w:rsidRDefault="003C5E74" w:rsidP="003C5E74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</w:p>
    <w:p w14:paraId="5352A2C9" w14:textId="350A858E" w:rsidR="003C5E74" w:rsidRDefault="003C5E74" w:rsidP="003C5E7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Style w:val="HTMLCode"/>
          <w:rFonts w:ascii="Consolas" w:eastAsiaTheme="minorHAnsi" w:hAnsi="Consolas"/>
          <w:color w:val="444444"/>
          <w:sz w:val="18"/>
          <w:szCs w:val="18"/>
        </w:rPr>
      </w:pPr>
      <w:r>
        <w:rPr>
          <w:rFonts w:ascii="Helvetica" w:hAnsi="Helvetica" w:cs="Helvetica"/>
          <w:color w:val="444444"/>
          <w:shd w:val="clear" w:color="auto" w:fill="FFFFFF"/>
        </w:rPr>
        <w:t>Create a configuration file in your project's root directory(magento2) called </w:t>
      </w:r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>sonar-</w:t>
      </w:r>
      <w:proofErr w:type="spellStart"/>
      <w:proofErr w:type="gramStart"/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>project.properties</w:t>
      </w:r>
      <w:proofErr w:type="spellEnd"/>
      <w:proofErr w:type="gramEnd"/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 xml:space="preserve"> and update the key as given in 5</w:t>
      </w:r>
      <w:r w:rsidRPr="003C5E74">
        <w:rPr>
          <w:rStyle w:val="HTMLCode"/>
          <w:rFonts w:ascii="Consolas" w:eastAsiaTheme="minorHAnsi" w:hAnsi="Consolas"/>
          <w:color w:val="444444"/>
          <w:sz w:val="18"/>
          <w:szCs w:val="18"/>
          <w:vertAlign w:val="superscript"/>
        </w:rPr>
        <w:t>th</w:t>
      </w:r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 xml:space="preserve"> step(</w:t>
      </w:r>
    </w:p>
    <w:p w14:paraId="2B17D180" w14:textId="175420B8" w:rsidR="003C5E74" w:rsidRDefault="001E40D6" w:rsidP="003C5E74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hyperlink r:id="rId8" w:history="1">
        <w:r w:rsidR="009F4D32" w:rsidRPr="00CD5ECF">
          <w:rPr>
            <w:rStyle w:val="Hyperlink"/>
            <w:rFonts w:ascii="Times New Roman" w:eastAsia="Times New Roman" w:hAnsi="Times New Roman" w:cs="Times New Roman"/>
            <w:sz w:val="23"/>
            <w:szCs w:val="23"/>
          </w:rPr>
          <w:t>http://localhost:9000/dashboard?id=Magento</w:t>
        </w:r>
      </w:hyperlink>
      <w:r w:rsidR="003C5E74">
        <w:rPr>
          <w:rFonts w:ascii="Times New Roman" w:eastAsia="Times New Roman" w:hAnsi="Times New Roman" w:cs="Times New Roman"/>
          <w:sz w:val="23"/>
          <w:szCs w:val="23"/>
        </w:rPr>
        <w:t>)</w:t>
      </w:r>
    </w:p>
    <w:p w14:paraId="1C284A80" w14:textId="574AE205" w:rsidR="009F4D32" w:rsidRDefault="009F4D32" w:rsidP="003C5E74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</w:p>
    <w:p w14:paraId="6ECDC197" w14:textId="5BA5C1D4" w:rsidR="009F4D32" w:rsidRDefault="009F4D32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proofErr w:type="spellStart"/>
      <w:r>
        <w:rPr>
          <w:rFonts w:ascii="Times New Roman" w:eastAsia="Times New Roman" w:hAnsi="Times New Roman" w:cs="Times New Roman"/>
          <w:sz w:val="23"/>
          <w:szCs w:val="23"/>
        </w:rPr>
        <w:t>Sonarscanner</w:t>
      </w:r>
      <w:proofErr w:type="spellEnd"/>
      <w:r>
        <w:rPr>
          <w:rFonts w:ascii="Times New Roman" w:eastAsia="Times New Roman" w:hAnsi="Times New Roman" w:cs="Times New Roman"/>
          <w:sz w:val="23"/>
          <w:szCs w:val="23"/>
        </w:rPr>
        <w:t xml:space="preserve"> installation</w:t>
      </w:r>
    </w:p>
    <w:p w14:paraId="0109B74A" w14:textId="69C6F626" w:rsidR="009F4D32" w:rsidRDefault="009F4D32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 xml:space="preserve"> Keep it under magento2 directory</w:t>
      </w:r>
    </w:p>
    <w:p w14:paraId="10DDEE11" w14:textId="1D5B4E6B" w:rsidR="009F4D32" w:rsidRPr="00AC7581" w:rsidRDefault="009F4D32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 xml:space="preserve"> Update   </w:t>
      </w:r>
      <w:proofErr w:type="gramStart"/>
      <w:r>
        <w:rPr>
          <w:rFonts w:ascii="Times New Roman" w:eastAsia="Times New Roman" w:hAnsi="Times New Roman" w:cs="Times New Roman"/>
          <w:sz w:val="23"/>
          <w:szCs w:val="23"/>
        </w:rPr>
        <w:t>scanner</w:t>
      </w:r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>/conf/sonar-</w:t>
      </w:r>
      <w:proofErr w:type="spellStart"/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>scanner.properties</w:t>
      </w:r>
      <w:proofErr w:type="spellEnd"/>
      <w:r>
        <w:rPr>
          <w:rFonts w:ascii="Helvetica" w:hAnsi="Helvetica" w:cs="Helvetica"/>
          <w:color w:val="444444"/>
          <w:shd w:val="clear" w:color="auto" w:fill="FFFFFF"/>
        </w:rPr>
        <w:t xml:space="preserve">  (</w:t>
      </w:r>
      <w:proofErr w:type="gramEnd"/>
      <w:r>
        <w:rPr>
          <w:rFonts w:ascii="Helvetica" w:hAnsi="Helvetica" w:cs="Helvetica"/>
          <w:color w:val="444444"/>
          <w:shd w:val="clear" w:color="auto" w:fill="FFFFFF"/>
        </w:rPr>
        <w:t>uncomment the host)</w:t>
      </w:r>
    </w:p>
    <w:p w14:paraId="52DC2F91" w14:textId="1A85822C" w:rsidR="00AC7581" w:rsidRPr="000B5D90" w:rsidRDefault="00AC7581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Helvetica" w:hAnsi="Helvetica" w:cs="Helvetica"/>
          <w:color w:val="444444"/>
          <w:shd w:val="clear" w:color="auto" w:fill="FFFFFF"/>
        </w:rPr>
        <w:t xml:space="preserve"> </w:t>
      </w:r>
      <w:proofErr w:type="gramStart"/>
      <w:r>
        <w:rPr>
          <w:rFonts w:ascii="Helvetica" w:hAnsi="Helvetica" w:cs="Helvetica"/>
          <w:color w:val="444444"/>
          <w:shd w:val="clear" w:color="auto" w:fill="FFFFFF"/>
        </w:rPr>
        <w:t>Add  scanner</w:t>
      </w:r>
      <w:proofErr w:type="gramEnd"/>
      <w:r>
        <w:rPr>
          <w:rFonts w:ascii="Helvetica" w:hAnsi="Helvetica" w:cs="Helvetica"/>
          <w:color w:val="444444"/>
          <w:shd w:val="clear" w:color="auto" w:fill="FFFFFF"/>
        </w:rPr>
        <w:t>/bin into ENV PATH</w:t>
      </w:r>
    </w:p>
    <w:p w14:paraId="0EDFA1DC" w14:textId="49944B6C" w:rsidR="000B5D90" w:rsidRPr="000B5D90" w:rsidRDefault="000B5D90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Helvetica" w:hAnsi="Helvetica" w:cs="Helvetica"/>
          <w:color w:val="444444"/>
          <w:shd w:val="clear" w:color="auto" w:fill="FFFFFF"/>
        </w:rPr>
        <w:t xml:space="preserve"> Verify --- scanner/bin   CMD    </w:t>
      </w:r>
      <w:r>
        <w:rPr>
          <w:rFonts w:ascii="Consolas" w:hAnsi="Consolas"/>
          <w:color w:val="444444"/>
          <w:sz w:val="18"/>
          <w:szCs w:val="18"/>
        </w:rPr>
        <w:t>sonar-scanner.bat -h</w:t>
      </w:r>
    </w:p>
    <w:p w14:paraId="591E5290" w14:textId="13B1BF5D" w:rsidR="000B5D90" w:rsidRPr="001F1A60" w:rsidRDefault="000B5D90" w:rsidP="009F4D3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Style w:val="HTMLCode"/>
          <w:rFonts w:ascii="Times New Roman" w:eastAsiaTheme="minorHAnsi" w:hAnsi="Times New Roman" w:cs="Times New Roman"/>
          <w:sz w:val="23"/>
          <w:szCs w:val="23"/>
        </w:rPr>
      </w:pPr>
      <w:r>
        <w:rPr>
          <w:rFonts w:ascii="Helvetica" w:hAnsi="Helvetica" w:cs="Helvetica"/>
          <w:color w:val="444444"/>
          <w:shd w:val="clear" w:color="auto" w:fill="FFFFFF"/>
        </w:rPr>
        <w:t>Run the following command from the project base directory to launch the analysis:</w:t>
      </w:r>
      <w:r>
        <w:rPr>
          <w:rFonts w:ascii="Helvetica" w:hAnsi="Helvetica" w:cs="Helvetica"/>
          <w:color w:val="444444"/>
        </w:rPr>
        <w:br/>
      </w:r>
      <w:r>
        <w:rPr>
          <w:rStyle w:val="HTMLCode"/>
          <w:rFonts w:ascii="Consolas" w:eastAsiaTheme="minorHAnsi" w:hAnsi="Consolas"/>
          <w:color w:val="444444"/>
          <w:sz w:val="18"/>
          <w:szCs w:val="18"/>
        </w:rPr>
        <w:t>sonar-scanner</w:t>
      </w:r>
    </w:p>
    <w:p w14:paraId="25071C11" w14:textId="3332E3D1" w:rsidR="001F1A60" w:rsidRDefault="001F1A60" w:rsidP="001F1A60">
      <w:pPr>
        <w:pStyle w:val="ListParagraph"/>
        <w:shd w:val="clear" w:color="auto" w:fill="FFFFFF"/>
        <w:spacing w:before="100" w:beforeAutospacing="1" w:after="0" w:line="240" w:lineRule="auto"/>
        <w:rPr>
          <w:rFonts w:ascii="Helvetica" w:hAnsi="Helvetica" w:cs="Helvetica"/>
          <w:color w:val="444444"/>
          <w:shd w:val="clear" w:color="auto" w:fill="FFFFFF"/>
        </w:rPr>
      </w:pPr>
      <w:r>
        <w:rPr>
          <w:rFonts w:ascii="Helvetica" w:hAnsi="Helvetica" w:cs="Helvetica"/>
          <w:color w:val="444444"/>
          <w:shd w:val="clear" w:color="auto" w:fill="FFFFFF"/>
        </w:rPr>
        <w:t>From project folder CMD sonar-scanner</w:t>
      </w:r>
    </w:p>
    <w:p w14:paraId="6CFF4CA9" w14:textId="39FF81A6" w:rsidR="001F1A60" w:rsidRPr="003C5E74" w:rsidRDefault="001E40D6" w:rsidP="001F1A60">
      <w:pPr>
        <w:pStyle w:val="ListParagraph"/>
        <w:shd w:val="clear" w:color="auto" w:fill="FFFFFF"/>
        <w:spacing w:before="100" w:beforeAutospacing="1" w:after="0" w:line="240" w:lineRule="auto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sz w:val="23"/>
          <w:szCs w:val="23"/>
        </w:rPr>
        <w:t>~</w:t>
      </w:r>
      <w:r w:rsidR="001F1A60" w:rsidRPr="001F1A60">
        <w:rPr>
          <w:rFonts w:ascii="Times New Roman" w:eastAsia="Times New Roman" w:hAnsi="Times New Roman" w:cs="Times New Roman"/>
          <w:sz w:val="23"/>
          <w:szCs w:val="23"/>
        </w:rPr>
        <w:t>\magento2&gt;sonar-scanner</w:t>
      </w:r>
    </w:p>
    <w:p w14:paraId="7988E9B8" w14:textId="77777777" w:rsidR="003C5E74" w:rsidRDefault="003C5E74" w:rsidP="003C5E74">
      <w:pPr>
        <w:shd w:val="clear" w:color="auto" w:fill="F9F9FB"/>
        <w:spacing w:before="100" w:beforeAutospacing="1" w:after="0" w:line="240" w:lineRule="auto"/>
        <w:rPr>
          <w:sz w:val="23"/>
          <w:szCs w:val="23"/>
        </w:rPr>
      </w:pPr>
    </w:p>
    <w:p w14:paraId="29FBF46B" w14:textId="48E84DBA" w:rsidR="003C5E74" w:rsidRDefault="003C5E74"/>
    <w:sectPr w:rsidR="003C5E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72B1E"/>
    <w:multiLevelType w:val="multilevel"/>
    <w:tmpl w:val="AC885F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2315E12"/>
    <w:multiLevelType w:val="multilevel"/>
    <w:tmpl w:val="4E08105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szQ3MDS3NDA2MjNS0lEKTi0uzszPAykwrgUAuiG5HywAAAA="/>
  </w:docVars>
  <w:rsids>
    <w:rsidRoot w:val="00937CD8"/>
    <w:rsid w:val="000B5D90"/>
    <w:rsid w:val="00144A19"/>
    <w:rsid w:val="001E40D6"/>
    <w:rsid w:val="001F1A60"/>
    <w:rsid w:val="003C5E74"/>
    <w:rsid w:val="00937CD8"/>
    <w:rsid w:val="009F4D32"/>
    <w:rsid w:val="00A16B9E"/>
    <w:rsid w:val="00AC7581"/>
    <w:rsid w:val="00B15880"/>
    <w:rsid w:val="00D1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A2EDE"/>
  <w15:chartTrackingRefBased/>
  <w15:docId w15:val="{CF8C36D6-2C4B-48CF-BF3C-92B31775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4A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A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4A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4A1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44A1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C5E74"/>
    <w:rPr>
      <w:b/>
      <w:bCs/>
    </w:rPr>
  </w:style>
  <w:style w:type="paragraph" w:styleId="ListParagraph">
    <w:name w:val="List Paragraph"/>
    <w:basedOn w:val="Normal"/>
    <w:uiPriority w:val="34"/>
    <w:qFormat/>
    <w:rsid w:val="003C5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9000/dashboard?id=Magent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900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sonarqube.org/latest/setup/get-started-2-minutes/" TargetMode="External"/><Relationship Id="rId5" Type="http://schemas.openxmlformats.org/officeDocument/2006/relationships/hyperlink" Target="https://github.com/magento/magento2/tree/2.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Reshma Babu Chethan</cp:lastModifiedBy>
  <cp:revision>3</cp:revision>
  <dcterms:created xsi:type="dcterms:W3CDTF">2020-12-01T13:49:00Z</dcterms:created>
  <dcterms:modified xsi:type="dcterms:W3CDTF">2020-12-06T07:03:00Z</dcterms:modified>
</cp:coreProperties>
</file>